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2B914" w14:textId="3834AB67" w:rsidR="00AD0EC6" w:rsidRDefault="00587C30" w:rsidP="007F0E62">
      <w:pPr>
        <w:pStyle w:val="Heading1"/>
      </w:pPr>
      <w:r>
        <w:t>Simple WCF Halloween Name Service Application</w:t>
      </w:r>
      <w:r w:rsidR="006E4C9B" w:rsidRPr="006E4C9B">
        <w:t xml:space="preserve"> &amp; Client "Tester" Console Application</w:t>
      </w:r>
    </w:p>
    <w:p w14:paraId="2003D77D" w14:textId="70DC425C" w:rsidR="00AD0EC6" w:rsidRDefault="00AD0EC6" w:rsidP="007F0E62">
      <w:pPr>
        <w:pStyle w:val="Heading2"/>
      </w:pPr>
      <w:r>
        <w:t>About</w:t>
      </w:r>
    </w:p>
    <w:p w14:paraId="757932FB" w14:textId="22EEA0D0" w:rsidR="00587C30" w:rsidRDefault="00F752B5" w:rsidP="00AD0EC6">
      <w:pPr>
        <w:pStyle w:val="Paragraph"/>
      </w:pPr>
      <w:r w:rsidRPr="00F752B5">
        <w:t>This project presents a</w:t>
      </w:r>
      <w:r w:rsidR="00587C30">
        <w:t xml:space="preserve"> simple, but fun WCF</w:t>
      </w:r>
      <w:r w:rsidR="00C43FA7">
        <w:t xml:space="preserve"> </w:t>
      </w:r>
      <w:r w:rsidR="00587C30">
        <w:t xml:space="preserve">Halloween Name </w:t>
      </w:r>
      <w:r w:rsidR="002F5137">
        <w:t>Service</w:t>
      </w:r>
      <w:r w:rsidR="00C43FA7">
        <w:t xml:space="preserve"> </w:t>
      </w:r>
      <w:r w:rsidR="002F5137">
        <w:t>A</w:t>
      </w:r>
      <w:r w:rsidR="00C43FA7">
        <w:t>pplication</w:t>
      </w:r>
      <w:r w:rsidR="00587C30">
        <w:t>. The service provides either a single Halloween name (string), or an array of Halloween names.</w:t>
      </w:r>
      <w:r w:rsidR="001271AD">
        <w:t xml:space="preserve"> </w:t>
      </w:r>
      <w:r w:rsidR="00587C30">
        <w:t>It is hosted using IIS Express to quickly demo and test</w:t>
      </w:r>
      <w:r w:rsidR="005A2A6A">
        <w:t xml:space="preserve"> the service with a client</w:t>
      </w:r>
      <w:r w:rsidR="00587C30">
        <w:t xml:space="preserve">. </w:t>
      </w:r>
    </w:p>
    <w:p w14:paraId="4DCCFAA3" w14:textId="1E85D2FC" w:rsidR="00CD78FE" w:rsidRDefault="00587C30" w:rsidP="00AD0EC6">
      <w:pPr>
        <w:pStyle w:val="Paragraph"/>
      </w:pPr>
      <w:r>
        <w:t>A</w:t>
      </w:r>
      <w:r w:rsidR="00C43FA7">
        <w:t xml:space="preserve"> client “tester” console application tests the</w:t>
      </w:r>
      <w:r>
        <w:t xml:space="preserve"> service and provides output to the user</w:t>
      </w:r>
      <w:r w:rsidR="00F26F97">
        <w:t xml:space="preserve">. </w:t>
      </w:r>
      <w:r w:rsidR="00C43FA7">
        <w:t xml:space="preserve"> </w:t>
      </w:r>
    </w:p>
    <w:p w14:paraId="093646DF" w14:textId="0E4BE944" w:rsidR="00AD0EC6" w:rsidRDefault="00AD0EC6" w:rsidP="007F0E62">
      <w:pPr>
        <w:pStyle w:val="Heading2"/>
      </w:pPr>
      <w:r>
        <w:t>Architecture</w:t>
      </w:r>
    </w:p>
    <w:p w14:paraId="114093D2" w14:textId="1F189C3F" w:rsidR="00AD0EC6" w:rsidRDefault="009953DC" w:rsidP="00AD0EC6">
      <w:pPr>
        <w:pStyle w:val="Paragraph"/>
      </w:pPr>
      <w:r w:rsidRPr="009953DC">
        <w:t xml:space="preserve">The </w:t>
      </w:r>
      <w:r w:rsidR="00556A7B">
        <w:t>d</w:t>
      </w:r>
      <w:r w:rsidR="00165E1D">
        <w:t>em</w:t>
      </w:r>
      <w:r w:rsidR="00556A7B">
        <w:t xml:space="preserve">o </w:t>
      </w:r>
      <w:r w:rsidR="008D52CF">
        <w:t xml:space="preserve">project </w:t>
      </w:r>
      <w:r w:rsidRPr="009953DC">
        <w:t xml:space="preserve">consists of </w:t>
      </w:r>
      <w:r w:rsidR="007A242B">
        <w:t xml:space="preserve">these </w:t>
      </w:r>
      <w:r w:rsidR="008D52CF">
        <w:t>component</w:t>
      </w:r>
      <w:r w:rsidR="00E012CD">
        <w:t xml:space="preserve"> topics</w:t>
      </w:r>
      <w:r w:rsidRPr="009953DC">
        <w:t>:</w:t>
      </w:r>
    </w:p>
    <w:p w14:paraId="7EBFE05D" w14:textId="124007AB" w:rsidR="004F1D9A" w:rsidRPr="00DA19EB" w:rsidRDefault="00FA0ED6" w:rsidP="006617A3">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Halloween Name WCF Service Application</w:t>
      </w:r>
    </w:p>
    <w:p w14:paraId="0F0AEC15" w14:textId="0D8E19DF" w:rsidR="007A242B" w:rsidRPr="00DA19EB" w:rsidRDefault="00FA0ED6" w:rsidP="004F1D9A">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Name (Data Model Contract)</w:t>
      </w:r>
    </w:p>
    <w:p w14:paraId="4FFAF6B0" w14:textId="131AA444" w:rsidR="007A242B" w:rsidRPr="00DA19EB" w:rsidRDefault="00FA0ED6" w:rsidP="004F1D9A">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Name Helper (Helper Class)</w:t>
      </w:r>
    </w:p>
    <w:p w14:paraId="480A9797" w14:textId="6AED0538" w:rsidR="007A242B" w:rsidRDefault="00FA0ED6" w:rsidP="004F1D9A">
      <w:pPr>
        <w:pStyle w:val="NoSpacing"/>
        <w:numPr>
          <w:ilvl w:val="1"/>
          <w:numId w:val="2"/>
        </w:numPr>
        <w:rPr>
          <w:rFonts w:ascii="Times New Roman" w:hAnsi="Times New Roman" w:cs="Times New Roman"/>
          <w:sz w:val="24"/>
          <w:szCs w:val="24"/>
        </w:rPr>
      </w:pPr>
      <w:proofErr w:type="spellStart"/>
      <w:r>
        <w:rPr>
          <w:rFonts w:ascii="Times New Roman" w:hAnsi="Times New Roman" w:cs="Times New Roman"/>
          <w:sz w:val="24"/>
          <w:szCs w:val="24"/>
        </w:rPr>
        <w:t>IHalloweenService</w:t>
      </w:r>
      <w:proofErr w:type="spellEnd"/>
      <w:r>
        <w:rPr>
          <w:rFonts w:ascii="Times New Roman" w:hAnsi="Times New Roman" w:cs="Times New Roman"/>
          <w:sz w:val="24"/>
          <w:szCs w:val="24"/>
        </w:rPr>
        <w:t xml:space="preserve"> (Interface for Service)</w:t>
      </w:r>
    </w:p>
    <w:p w14:paraId="23F9FD1C" w14:textId="10CD0FF0" w:rsidR="00FA0ED6" w:rsidRDefault="00FA0ED6" w:rsidP="004F1D9A">
      <w:pPr>
        <w:pStyle w:val="NoSpacing"/>
        <w:numPr>
          <w:ilvl w:val="1"/>
          <w:numId w:val="2"/>
        </w:numPr>
        <w:rPr>
          <w:rFonts w:ascii="Times New Roman" w:hAnsi="Times New Roman" w:cs="Times New Roman"/>
          <w:sz w:val="24"/>
          <w:szCs w:val="24"/>
        </w:rPr>
      </w:pPr>
      <w:proofErr w:type="spellStart"/>
      <w:r>
        <w:rPr>
          <w:rFonts w:ascii="Times New Roman" w:hAnsi="Times New Roman" w:cs="Times New Roman"/>
          <w:sz w:val="24"/>
          <w:szCs w:val="24"/>
        </w:rPr>
        <w:t>HalloweenService</w:t>
      </w:r>
      <w:proofErr w:type="spellEnd"/>
      <w:r>
        <w:rPr>
          <w:rFonts w:ascii="Times New Roman" w:hAnsi="Times New Roman" w:cs="Times New Roman"/>
          <w:sz w:val="24"/>
          <w:szCs w:val="24"/>
        </w:rPr>
        <w:t xml:space="preserve"> (Code that Implements the Service Interface)</w:t>
      </w:r>
    </w:p>
    <w:p w14:paraId="5551E254" w14:textId="3D72D827" w:rsidR="004F1D9A" w:rsidRPr="00DA19EB" w:rsidRDefault="00B133E6" w:rsidP="006617A3">
      <w:pPr>
        <w:pStyle w:val="NoSpacing"/>
        <w:numPr>
          <w:ilvl w:val="0"/>
          <w:numId w:val="2"/>
        </w:numPr>
        <w:rPr>
          <w:rFonts w:ascii="Times New Roman" w:hAnsi="Times New Roman" w:cs="Times New Roman"/>
          <w:sz w:val="24"/>
          <w:szCs w:val="24"/>
        </w:rPr>
      </w:pPr>
      <w:r w:rsidRPr="00DA19EB">
        <w:rPr>
          <w:rFonts w:ascii="Times New Roman" w:hAnsi="Times New Roman" w:cs="Times New Roman"/>
          <w:sz w:val="24"/>
          <w:szCs w:val="24"/>
        </w:rPr>
        <w:t>Client “Tester to Service”</w:t>
      </w:r>
      <w:r w:rsidR="004F1D9A" w:rsidRPr="00DA19EB">
        <w:rPr>
          <w:rFonts w:ascii="Times New Roman" w:hAnsi="Times New Roman" w:cs="Times New Roman"/>
          <w:sz w:val="24"/>
          <w:szCs w:val="24"/>
        </w:rPr>
        <w:t xml:space="preserve"> Console Application</w:t>
      </w:r>
    </w:p>
    <w:p w14:paraId="3F769F86" w14:textId="274A0811" w:rsidR="00EB0891" w:rsidRDefault="00153CB7" w:rsidP="004F1D9A">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 xml:space="preserve">Connected Service “Proxy Reference” </w:t>
      </w:r>
      <w:proofErr w:type="spellStart"/>
      <w:r w:rsidRPr="00153CB7">
        <w:rPr>
          <w:rFonts w:ascii="Times New Roman" w:hAnsi="Times New Roman" w:cs="Times New Roman"/>
          <w:sz w:val="24"/>
          <w:szCs w:val="24"/>
        </w:rPr>
        <w:t>HalloweenNameServiceRef</w:t>
      </w:r>
      <w:proofErr w:type="spellEnd"/>
    </w:p>
    <w:p w14:paraId="68DBB567" w14:textId="0A7DF464" w:rsidR="00FA0ED6" w:rsidRPr="00DA19EB" w:rsidRDefault="00153CB7" w:rsidP="004F1D9A">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Main Program</w:t>
      </w:r>
    </w:p>
    <w:p w14:paraId="0BADCD9F" w14:textId="3B951DBE" w:rsidR="00F812AA" w:rsidRDefault="004A219A" w:rsidP="007F0E62">
      <w:pPr>
        <w:pStyle w:val="Heading2"/>
      </w:pPr>
      <w:r>
        <w:t>Halloween Name WCF Service Application</w:t>
      </w:r>
    </w:p>
    <w:p w14:paraId="5DA4B911" w14:textId="51656A33" w:rsidR="00F812AA" w:rsidRDefault="00C20CF8" w:rsidP="00C471CB">
      <w:pPr>
        <w:pStyle w:val="Paragraph"/>
      </w:pPr>
      <w:r>
        <w:t xml:space="preserve">A WCF Service Application project was added to my Visual Studio solution. The code is available on GitHub here []. </w:t>
      </w:r>
    </w:p>
    <w:p w14:paraId="00770B33" w14:textId="00FECD16" w:rsidR="00C471CB" w:rsidRDefault="00C471CB" w:rsidP="00C471CB">
      <w:pPr>
        <w:pStyle w:val="Heading3"/>
      </w:pPr>
      <w:r w:rsidRPr="00C471CB">
        <w:rPr>
          <w:rFonts w:eastAsia="Times New Roman"/>
        </w:rPr>
        <w:t>Name (Data Model Contract)</w:t>
      </w:r>
    </w:p>
    <w:p w14:paraId="4A0E7027" w14:textId="66306A6F" w:rsidR="00C471CB" w:rsidRDefault="00C20CF8" w:rsidP="00C471CB">
      <w:pPr>
        <w:pStyle w:val="Paragraph"/>
      </w:pPr>
      <w:r>
        <w:t xml:space="preserve">The </w:t>
      </w:r>
      <w:r w:rsidRPr="00C20CF8">
        <w:rPr>
          <w:i/>
        </w:rPr>
        <w:t>Name</w:t>
      </w:r>
      <w:r>
        <w:t xml:space="preserve"> class is a simple DataContract with two DataMember representing a first name and a last name of a Halloween name implemented as automatic properties. </w:t>
      </w:r>
      <w:r>
        <w:t>The code is available on GitHub here [].</w:t>
      </w:r>
    </w:p>
    <w:p w14:paraId="6A701A09" w14:textId="6CB7F133" w:rsidR="00C20CF8" w:rsidRPr="00C471CB" w:rsidRDefault="00C20CF8" w:rsidP="00C471CB">
      <w:pPr>
        <w:pStyle w:val="Paragraph"/>
      </w:pPr>
      <w:r>
        <w:t>[insert code here]</w:t>
      </w:r>
    </w:p>
    <w:p w14:paraId="71F55F9E" w14:textId="7B0E8881" w:rsidR="00C471CB" w:rsidRPr="00C471CB" w:rsidRDefault="00C471CB" w:rsidP="00C471CB">
      <w:pPr>
        <w:pStyle w:val="Heading3"/>
        <w:rPr>
          <w:rFonts w:eastAsia="Times New Roman"/>
        </w:rPr>
      </w:pPr>
      <w:r w:rsidRPr="00C471CB">
        <w:rPr>
          <w:rFonts w:eastAsia="Times New Roman"/>
        </w:rPr>
        <w:t>Name Helper (Helper Class)</w:t>
      </w:r>
    </w:p>
    <w:p w14:paraId="022300B6" w14:textId="03CEB42B" w:rsidR="00251247" w:rsidRDefault="00C20CF8" w:rsidP="00C471CB">
      <w:pPr>
        <w:pStyle w:val="Paragraph"/>
      </w:pPr>
      <w:r>
        <w:t xml:space="preserve">The </w:t>
      </w:r>
      <w:proofErr w:type="spellStart"/>
      <w:r>
        <w:t>NameHelper</w:t>
      </w:r>
      <w:proofErr w:type="spellEnd"/>
      <w:r>
        <w:t xml:space="preserve"> </w:t>
      </w:r>
      <w:r w:rsidR="00251247">
        <w:t xml:space="preserve">is a </w:t>
      </w:r>
      <w:r w:rsidR="00ED6F3C">
        <w:t xml:space="preserve">static </w:t>
      </w:r>
      <w:r w:rsidR="00251247">
        <w:t xml:space="preserve">utility or helper class for the service application. </w:t>
      </w:r>
      <w:r w:rsidR="00251247">
        <w:t xml:space="preserve">The code is available on GitHub here []. </w:t>
      </w:r>
    </w:p>
    <w:p w14:paraId="7797B246" w14:textId="76B615A6" w:rsidR="00C471CB" w:rsidRDefault="00251247" w:rsidP="00C471CB">
      <w:pPr>
        <w:pStyle w:val="Paragraph"/>
      </w:pPr>
      <w:r>
        <w:t xml:space="preserve">It initializes and loads two </w:t>
      </w:r>
      <w:r w:rsidR="00ED6F3C">
        <w:t xml:space="preserve">static </w:t>
      </w:r>
      <w:r>
        <w:t xml:space="preserve">lists of first names and last names from two separate text files in the App_Data directory using reflection (See text files here []). The class uses a random number generator to randomize picking of names from both lists. The random names are then built into a Name object with the first and last name, then returned to the caller. </w:t>
      </w:r>
    </w:p>
    <w:p w14:paraId="276F952B" w14:textId="7A0FAEAC" w:rsidR="00251247" w:rsidRDefault="00251247" w:rsidP="00C471CB">
      <w:pPr>
        <w:pStyle w:val="Paragraph"/>
      </w:pPr>
      <w:r>
        <w:t xml:space="preserve">There are two </w:t>
      </w:r>
      <w:r w:rsidR="00ED6F3C">
        <w:t xml:space="preserve">static </w:t>
      </w:r>
      <w:r>
        <w:t xml:space="preserve">methods in the </w:t>
      </w:r>
      <w:proofErr w:type="spellStart"/>
      <w:r>
        <w:t>NameHelper</w:t>
      </w:r>
      <w:proofErr w:type="spellEnd"/>
      <w:r>
        <w:t xml:space="preserve"> class:</w:t>
      </w:r>
    </w:p>
    <w:p w14:paraId="01317C9A" w14:textId="4FF4664D" w:rsidR="00251247" w:rsidRDefault="00251247" w:rsidP="00251247">
      <w:pPr>
        <w:pStyle w:val="Heading4"/>
      </w:pPr>
      <w:proofErr w:type="spellStart"/>
      <w:r>
        <w:lastRenderedPageBreak/>
        <w:t>LoadNames</w:t>
      </w:r>
      <w:proofErr w:type="spellEnd"/>
    </w:p>
    <w:p w14:paraId="4EA699AA" w14:textId="0BEEF32F" w:rsidR="00251247" w:rsidRDefault="00251247" w:rsidP="00251247">
      <w:pPr>
        <w:pStyle w:val="Paragraph"/>
      </w:pPr>
      <w:r w:rsidRPr="00251247">
        <w:t>This method will create two lists</w:t>
      </w:r>
      <w:r w:rsidR="00ED6F3C">
        <w:t xml:space="preserve"> (List&lt;string&gt;)</w:t>
      </w:r>
      <w:r w:rsidRPr="00251247">
        <w:t xml:space="preserve"> representing the</w:t>
      </w:r>
      <w:r>
        <w:t xml:space="preserve"> </w:t>
      </w:r>
      <w:r w:rsidRPr="00251247">
        <w:t>first names and last names of a Halloween name. It</w:t>
      </w:r>
      <w:r>
        <w:t xml:space="preserve"> </w:t>
      </w:r>
      <w:r w:rsidRPr="00251247">
        <w:t>retrieves the names from two separate text files in the</w:t>
      </w:r>
      <w:r>
        <w:t xml:space="preserve"> </w:t>
      </w:r>
      <w:r w:rsidRPr="00251247">
        <w:t xml:space="preserve">App_Data directory using reflection. </w:t>
      </w:r>
      <w:r w:rsidR="003C3118">
        <w:t xml:space="preserve">Note: The </w:t>
      </w:r>
      <w:r w:rsidRPr="00251247">
        <w:t>text</w:t>
      </w:r>
      <w:r>
        <w:t xml:space="preserve"> </w:t>
      </w:r>
      <w:r w:rsidRPr="00251247">
        <w:t xml:space="preserve">files are Embedded Resources in the project. </w:t>
      </w:r>
    </w:p>
    <w:p w14:paraId="68F401F4" w14:textId="1D8526D5" w:rsidR="002F098D" w:rsidRDefault="002F098D" w:rsidP="00251247">
      <w:pPr>
        <w:pStyle w:val="Paragraph"/>
      </w:pPr>
      <w:r>
        <w:t>[insert code here]</w:t>
      </w:r>
    </w:p>
    <w:p w14:paraId="577EB38B" w14:textId="76AFC3B8" w:rsidR="00251247" w:rsidRDefault="00251247" w:rsidP="00251247">
      <w:pPr>
        <w:pStyle w:val="Heading4"/>
      </w:pPr>
      <w:proofErr w:type="spellStart"/>
      <w:r>
        <w:t>GetRandomName</w:t>
      </w:r>
      <w:proofErr w:type="spellEnd"/>
    </w:p>
    <w:p w14:paraId="442F7A5A" w14:textId="182F75B3" w:rsidR="00251247" w:rsidRDefault="00251247" w:rsidP="00251247">
      <w:pPr>
        <w:pStyle w:val="Paragraph"/>
      </w:pPr>
      <w:r w:rsidRPr="00251247">
        <w:t xml:space="preserve">This method will </w:t>
      </w:r>
      <w:r w:rsidR="007E135D">
        <w:t xml:space="preserve">build and </w:t>
      </w:r>
      <w:r w:rsidRPr="00251247">
        <w:t xml:space="preserve">return a random generated </w:t>
      </w:r>
      <w:r w:rsidRPr="00BC7341">
        <w:rPr>
          <w:i/>
        </w:rPr>
        <w:t>Name</w:t>
      </w:r>
      <w:r>
        <w:t xml:space="preserve"> </w:t>
      </w:r>
      <w:r w:rsidRPr="00251247">
        <w:t xml:space="preserve">object from </w:t>
      </w:r>
      <w:r w:rsidRPr="00251247">
        <w:t>predetermined</w:t>
      </w:r>
      <w:r w:rsidRPr="00251247">
        <w:t xml:space="preserve"> </w:t>
      </w:r>
      <w:r w:rsidR="00ED6F3C">
        <w:t>List&lt;string&gt;</w:t>
      </w:r>
      <w:r w:rsidRPr="00251247">
        <w:t xml:space="preserve"> of </w:t>
      </w:r>
      <w:r w:rsidR="00ED6F3C">
        <w:t>f</w:t>
      </w:r>
      <w:r w:rsidRPr="00251247">
        <w:t xml:space="preserve">irst </w:t>
      </w:r>
      <w:r w:rsidR="00ED6F3C">
        <w:t>n</w:t>
      </w:r>
      <w:r w:rsidRPr="00251247">
        <w:t>ames</w:t>
      </w:r>
      <w:r>
        <w:t xml:space="preserve"> </w:t>
      </w:r>
      <w:r w:rsidRPr="00251247">
        <w:t xml:space="preserve">and </w:t>
      </w:r>
      <w:r w:rsidR="00ED6F3C">
        <w:t>l</w:t>
      </w:r>
      <w:r w:rsidRPr="00251247">
        <w:t xml:space="preserve">ast </w:t>
      </w:r>
      <w:r w:rsidR="00ED6F3C">
        <w:t>n</w:t>
      </w:r>
      <w:r w:rsidRPr="00251247">
        <w:t xml:space="preserve">ames that have been loaded from files in the project. It first determines if the </w:t>
      </w:r>
      <w:r w:rsidR="00ED6F3C">
        <w:t>static l</w:t>
      </w:r>
      <w:r w:rsidRPr="00251247">
        <w:t>ists have been</w:t>
      </w:r>
      <w:r>
        <w:t xml:space="preserve"> </w:t>
      </w:r>
      <w:r w:rsidRPr="00251247">
        <w:t>loaded</w:t>
      </w:r>
      <w:r w:rsidR="00ED6F3C">
        <w:t>, and</w:t>
      </w:r>
      <w:r w:rsidRPr="00251247">
        <w:t xml:space="preserve"> if not, it calls the </w:t>
      </w:r>
      <w:proofErr w:type="spellStart"/>
      <w:proofErr w:type="gramStart"/>
      <w:r w:rsidR="00ED6F3C" w:rsidRPr="007E135D">
        <w:rPr>
          <w:i/>
        </w:rPr>
        <w:t>LoadNames</w:t>
      </w:r>
      <w:proofErr w:type="spellEnd"/>
      <w:r w:rsidR="00ED6F3C" w:rsidRPr="007E135D">
        <w:rPr>
          <w:i/>
        </w:rPr>
        <w:t>(</w:t>
      </w:r>
      <w:proofErr w:type="gramEnd"/>
      <w:r w:rsidR="00ED6F3C" w:rsidRPr="007E135D">
        <w:rPr>
          <w:i/>
        </w:rPr>
        <w:t>)</w:t>
      </w:r>
      <w:r w:rsidR="00ED6F3C">
        <w:t xml:space="preserve"> </w:t>
      </w:r>
      <w:r w:rsidRPr="00251247">
        <w:t xml:space="preserve">method to load the lists. </w:t>
      </w:r>
    </w:p>
    <w:p w14:paraId="6FC30FF8" w14:textId="5DD36BE1" w:rsidR="002F098D" w:rsidRPr="00251247" w:rsidRDefault="002F098D" w:rsidP="00251247">
      <w:pPr>
        <w:pStyle w:val="Paragraph"/>
      </w:pPr>
      <w:r>
        <w:t>[insert code here]</w:t>
      </w:r>
    </w:p>
    <w:p w14:paraId="6D622429" w14:textId="26A3FEDD" w:rsidR="00C471CB" w:rsidRPr="00C471CB" w:rsidRDefault="00C471CB" w:rsidP="00C471CB">
      <w:pPr>
        <w:pStyle w:val="Heading3"/>
        <w:rPr>
          <w:rFonts w:eastAsia="Times New Roman"/>
        </w:rPr>
      </w:pPr>
      <w:proofErr w:type="spellStart"/>
      <w:r w:rsidRPr="00C471CB">
        <w:rPr>
          <w:rFonts w:eastAsia="Times New Roman"/>
        </w:rPr>
        <w:t>IHalloweenService</w:t>
      </w:r>
      <w:proofErr w:type="spellEnd"/>
      <w:r w:rsidRPr="00C471CB">
        <w:rPr>
          <w:rFonts w:eastAsia="Times New Roman"/>
        </w:rPr>
        <w:t xml:space="preserve"> (Interface for Service)</w:t>
      </w:r>
    </w:p>
    <w:p w14:paraId="7C7532CF" w14:textId="2FB68C2A" w:rsidR="00C471CB" w:rsidRDefault="008918C6" w:rsidP="00C471CB">
      <w:pPr>
        <w:pStyle w:val="Paragraph"/>
      </w:pPr>
      <w:r>
        <w:t xml:space="preserve">The ServiceContract for the Halloween Name Service allows for two possible options: a single Name entity and a list of Name entities. The first OperationContract will return a Name object, representing a randomly generated Halloween Name. The second OperationContract will return a List&lt;Name&gt; </w:t>
      </w:r>
      <w:r w:rsidR="00986DAD">
        <w:t xml:space="preserve">(list of randomly generated Halloween names) </w:t>
      </w:r>
      <w:r>
        <w:t xml:space="preserve">but since WCF cannot </w:t>
      </w:r>
      <w:r w:rsidR="00481AEE">
        <w:t>return</w:t>
      </w:r>
      <w:r>
        <w:t xml:space="preserve"> generics</w:t>
      </w:r>
      <w:r w:rsidR="00615504">
        <w:t xml:space="preserve"> by default</w:t>
      </w:r>
      <w:r>
        <w:t>, it will actually return an array of Name objects that the client can use to enumerate or convert to a generic</w:t>
      </w:r>
      <w:r w:rsidR="00615504">
        <w:t xml:space="preserve"> of List&lt;Name&gt;</w:t>
      </w:r>
      <w:r>
        <w:t xml:space="preserve">.  </w:t>
      </w:r>
      <w:r>
        <w:t>The code is available on GitHub here [].</w:t>
      </w:r>
    </w:p>
    <w:p w14:paraId="05A2B6FD" w14:textId="38395DCF" w:rsidR="008918C6" w:rsidRPr="00C471CB" w:rsidRDefault="008918C6" w:rsidP="00C471CB">
      <w:pPr>
        <w:pStyle w:val="Paragraph"/>
      </w:pPr>
      <w:r>
        <w:t>[insert code here]</w:t>
      </w:r>
    </w:p>
    <w:p w14:paraId="691236B2" w14:textId="5840D1F5" w:rsidR="00C471CB" w:rsidRPr="00C471CB" w:rsidRDefault="00C471CB" w:rsidP="00C471CB">
      <w:pPr>
        <w:pStyle w:val="Heading3"/>
        <w:rPr>
          <w:rFonts w:eastAsia="Times New Roman"/>
        </w:rPr>
      </w:pPr>
      <w:proofErr w:type="spellStart"/>
      <w:r w:rsidRPr="00C471CB">
        <w:rPr>
          <w:rFonts w:eastAsia="Times New Roman"/>
        </w:rPr>
        <w:t>HalloweenService</w:t>
      </w:r>
      <w:proofErr w:type="spellEnd"/>
      <w:r w:rsidRPr="00C471CB">
        <w:rPr>
          <w:rFonts w:eastAsia="Times New Roman"/>
        </w:rPr>
        <w:t xml:space="preserve"> (Code that Implements the Service Interface)</w:t>
      </w:r>
    </w:p>
    <w:p w14:paraId="69E175BC" w14:textId="77777777" w:rsidR="00FB1694" w:rsidRDefault="002624F6" w:rsidP="00FB1694">
      <w:pPr>
        <w:pStyle w:val="Paragraph"/>
      </w:pPr>
      <w:r>
        <w:t xml:space="preserve">The service implementation code relies on the </w:t>
      </w:r>
      <w:proofErr w:type="spellStart"/>
      <w:r>
        <w:t>NameHelper</w:t>
      </w:r>
      <w:proofErr w:type="spellEnd"/>
      <w:r>
        <w:t xml:space="preserve"> class to further simplify and abstract the implementation. </w:t>
      </w:r>
      <w:r w:rsidR="00FB1694">
        <w:t>The code is available on GitHub here [].</w:t>
      </w:r>
    </w:p>
    <w:p w14:paraId="49C3996B" w14:textId="73F1F0F7" w:rsidR="00C471CB" w:rsidRPr="00C471CB" w:rsidRDefault="00FB1694" w:rsidP="00C471CB">
      <w:pPr>
        <w:pStyle w:val="Paragraph"/>
      </w:pPr>
      <w:r>
        <w:t>[insert code here]</w:t>
      </w:r>
    </w:p>
    <w:p w14:paraId="3C80AB3A" w14:textId="7AFD8310" w:rsidR="00AD0EC6" w:rsidRDefault="004A219A" w:rsidP="007F0E62">
      <w:pPr>
        <w:pStyle w:val="Heading2"/>
      </w:pPr>
      <w:r>
        <w:t>Client “Tester to Service” Console Application</w:t>
      </w:r>
    </w:p>
    <w:p w14:paraId="3A3F1371" w14:textId="78628369" w:rsidR="00047A66" w:rsidRDefault="00E63202" w:rsidP="00047A66">
      <w:pPr>
        <w:pStyle w:val="Paragraph"/>
      </w:pPr>
      <w:r>
        <w:t xml:space="preserve">The client “tester to service” is a simple console application project in the same solution that connects to the Halloween Name service by use of a proxy generated by SVCUTIL. The client program will use this proxy to test each OperationContract or method available in the ServiceContract and return the results to the user on the console window. </w:t>
      </w:r>
    </w:p>
    <w:p w14:paraId="1E613B5D" w14:textId="5CA42C68" w:rsidR="00047A66" w:rsidRPr="00047A66" w:rsidRDefault="00047A66" w:rsidP="00047A66">
      <w:pPr>
        <w:pStyle w:val="Paragraph"/>
        <w:rPr>
          <w:rFonts w:asciiTheme="majorHAnsi" w:hAnsiTheme="majorHAnsi" w:cstheme="majorBidi"/>
          <w:color w:val="1F3864" w:themeColor="accent1" w:themeShade="80"/>
          <w:sz w:val="28"/>
          <w:szCs w:val="24"/>
        </w:rPr>
      </w:pPr>
      <w:r w:rsidRPr="00047A66">
        <w:rPr>
          <w:rFonts w:asciiTheme="majorHAnsi" w:hAnsiTheme="majorHAnsi" w:cstheme="majorBidi"/>
          <w:color w:val="1F3864" w:themeColor="accent1" w:themeShade="80"/>
          <w:sz w:val="28"/>
          <w:szCs w:val="24"/>
        </w:rPr>
        <w:t xml:space="preserve">Connected Service “Proxy Reference” </w:t>
      </w:r>
      <w:proofErr w:type="spellStart"/>
      <w:r w:rsidRPr="00047A66">
        <w:rPr>
          <w:rFonts w:asciiTheme="majorHAnsi" w:hAnsiTheme="majorHAnsi" w:cstheme="majorBidi"/>
          <w:color w:val="1F3864" w:themeColor="accent1" w:themeShade="80"/>
          <w:sz w:val="28"/>
          <w:szCs w:val="24"/>
        </w:rPr>
        <w:t>HalloweenNameServiceRef</w:t>
      </w:r>
      <w:proofErr w:type="spellEnd"/>
    </w:p>
    <w:p w14:paraId="214879A2" w14:textId="541CDBCD" w:rsidR="00047A66" w:rsidRDefault="00A62CB4" w:rsidP="00047A66">
      <w:pPr>
        <w:pStyle w:val="Paragraph"/>
      </w:pPr>
      <w:r>
        <w:t xml:space="preserve">I used the simple </w:t>
      </w:r>
      <w:r w:rsidR="00F8526C">
        <w:t>“Add Service Reference”</w:t>
      </w:r>
      <w:r>
        <w:t xml:space="preserve"> wizard to create a Service Reference to an existing service in my Visual Studio solution. After selecting the “Discover” button on the wizard, it was able to first load, instance, and then recognize the Halloween Name service and build the service reference using the exposed meta-exchange data “WSDL”. See the demo section for more information</w:t>
      </w:r>
      <w:r w:rsidR="00564E83">
        <w:t xml:space="preserve"> on how to use SVCUTIL without the wizard to generate client “tester” proxies to an existing service</w:t>
      </w:r>
      <w:r>
        <w:t xml:space="preserve">. </w:t>
      </w:r>
      <w:r>
        <w:t xml:space="preserve">The </w:t>
      </w:r>
      <w:r>
        <w:t xml:space="preserve">auto-generated </w:t>
      </w:r>
      <w:r>
        <w:t>code is available on GitHub here [].</w:t>
      </w:r>
    </w:p>
    <w:p w14:paraId="132F236C" w14:textId="44353AB5" w:rsidR="00047A66" w:rsidRPr="00047A66" w:rsidRDefault="00047A66" w:rsidP="00047A66">
      <w:pPr>
        <w:pStyle w:val="Paragraph"/>
        <w:rPr>
          <w:rFonts w:asciiTheme="majorHAnsi" w:hAnsiTheme="majorHAnsi" w:cstheme="majorBidi"/>
          <w:color w:val="1F3864" w:themeColor="accent1" w:themeShade="80"/>
          <w:sz w:val="28"/>
          <w:szCs w:val="24"/>
        </w:rPr>
      </w:pPr>
      <w:r w:rsidRPr="00047A66">
        <w:rPr>
          <w:rFonts w:asciiTheme="majorHAnsi" w:hAnsiTheme="majorHAnsi" w:cstheme="majorBidi"/>
          <w:color w:val="1F3864" w:themeColor="accent1" w:themeShade="80"/>
          <w:sz w:val="28"/>
          <w:szCs w:val="24"/>
        </w:rPr>
        <w:lastRenderedPageBreak/>
        <w:t>Main Program</w:t>
      </w:r>
    </w:p>
    <w:p w14:paraId="702F447B" w14:textId="7FAE994D" w:rsidR="00275A73" w:rsidRDefault="008C38D0" w:rsidP="00275A73">
      <w:pPr>
        <w:pStyle w:val="Paragraph"/>
      </w:pPr>
      <w:r>
        <w:t>The main program in the client “tester” console application first connects to the Halloween Service using a client proxy with classes built from the “Add Service Reference” wizard. Based on this proxy, it then can call upon and retrieve</w:t>
      </w:r>
      <w:r w:rsidR="00AC1E1E">
        <w:t>s</w:t>
      </w:r>
      <w:r>
        <w:t xml:space="preserve"> either a single Halloween name or an enumerable list of Halloween Names.</w:t>
      </w:r>
      <w:bookmarkStart w:id="0" w:name="_GoBack"/>
      <w:bookmarkEnd w:id="0"/>
      <w:r>
        <w:t xml:space="preserve"> </w:t>
      </w:r>
      <w:r w:rsidR="00AC1E1E">
        <w:t>Note: T</w:t>
      </w:r>
      <w:r>
        <w:t>he Halloween Service</w:t>
      </w:r>
      <w:r w:rsidR="00AC1E1E">
        <w:t xml:space="preserve"> actually</w:t>
      </w:r>
      <w:r>
        <w:t xml:space="preserve"> returns the List&lt;Name&gt; as an </w:t>
      </w:r>
      <w:proofErr w:type="gramStart"/>
      <w:r>
        <w:t>array[</w:t>
      </w:r>
      <w:proofErr w:type="gramEnd"/>
      <w:r>
        <w:t xml:space="preserve">Name] and my </w:t>
      </w:r>
      <w:r w:rsidR="006545DC">
        <w:t xml:space="preserve">client </w:t>
      </w:r>
      <w:r>
        <w:t xml:space="preserve">program converts it to a List (WCF does not work with generics by default). </w:t>
      </w:r>
      <w:r w:rsidR="00275A73">
        <w:t>The code is available on GitHub here [].</w:t>
      </w:r>
    </w:p>
    <w:p w14:paraId="606311F3" w14:textId="77777777" w:rsidR="00275A73" w:rsidRPr="00C471CB" w:rsidRDefault="00275A73" w:rsidP="00275A73">
      <w:pPr>
        <w:pStyle w:val="Paragraph"/>
      </w:pPr>
      <w:r>
        <w:t>[insert code here]</w:t>
      </w:r>
    </w:p>
    <w:p w14:paraId="3C62FE2F" w14:textId="50A2ECAF" w:rsidR="003A621A" w:rsidRDefault="00275A73" w:rsidP="004E4C2E">
      <w:pPr>
        <w:pStyle w:val="Heading2"/>
      </w:pPr>
      <w:r>
        <w:lastRenderedPageBreak/>
        <w:t>D</w:t>
      </w:r>
      <w:r w:rsidR="00AD0EC6">
        <w:t>emo</w:t>
      </w:r>
    </w:p>
    <w:p w14:paraId="7F947356" w14:textId="366C587A" w:rsidR="00C55861" w:rsidRDefault="00CF798E" w:rsidP="00AD0EC6">
      <w:pPr>
        <w:pStyle w:val="Paragraph"/>
      </w:pPr>
      <w:r>
        <w:rPr>
          <w:noProof/>
        </w:rPr>
        <w:drawing>
          <wp:inline distT="0" distB="0" distL="0" distR="0" wp14:anchorId="254E22D2" wp14:editId="2B2B8A83">
            <wp:extent cx="5943600" cy="3010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lloweenServic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010535"/>
                    </a:xfrm>
                    <a:prstGeom prst="rect">
                      <a:avLst/>
                    </a:prstGeom>
                  </pic:spPr>
                </pic:pic>
              </a:graphicData>
            </a:graphic>
          </wp:inline>
        </w:drawing>
      </w:r>
      <w:r>
        <w:rPr>
          <w:noProof/>
        </w:rPr>
        <w:drawing>
          <wp:inline distT="0" distB="0" distL="0" distR="0" wp14:anchorId="56952CF2" wp14:editId="406D9FFA">
            <wp:extent cx="4544786" cy="3020786"/>
            <wp:effectExtent l="0" t="0" r="825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isexpress.jpg"/>
                    <pic:cNvPicPr/>
                  </pic:nvPicPr>
                  <pic:blipFill>
                    <a:blip r:embed="rId6">
                      <a:extLst>
                        <a:ext uri="{28A0092B-C50C-407E-A947-70E740481C1C}">
                          <a14:useLocalDpi xmlns:a14="http://schemas.microsoft.com/office/drawing/2010/main" val="0"/>
                        </a:ext>
                      </a:extLst>
                    </a:blip>
                    <a:stretch>
                      <a:fillRect/>
                    </a:stretch>
                  </pic:blipFill>
                  <pic:spPr>
                    <a:xfrm>
                      <a:off x="0" y="0"/>
                      <a:ext cx="4544786" cy="3020786"/>
                    </a:xfrm>
                    <a:prstGeom prst="rect">
                      <a:avLst/>
                    </a:prstGeom>
                  </pic:spPr>
                </pic:pic>
              </a:graphicData>
            </a:graphic>
          </wp:inline>
        </w:drawing>
      </w:r>
      <w:r>
        <w:rPr>
          <w:noProof/>
        </w:rPr>
        <w:drawing>
          <wp:inline distT="0" distB="0" distL="0" distR="0" wp14:anchorId="758B0F38" wp14:editId="7853352A">
            <wp:extent cx="3390900" cy="13933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sterconsoleoutput.jpg"/>
                    <pic:cNvPicPr/>
                  </pic:nvPicPr>
                  <pic:blipFill>
                    <a:blip r:embed="rId7">
                      <a:extLst>
                        <a:ext uri="{28A0092B-C50C-407E-A947-70E740481C1C}">
                          <a14:useLocalDpi xmlns:a14="http://schemas.microsoft.com/office/drawing/2010/main" val="0"/>
                        </a:ext>
                      </a:extLst>
                    </a:blip>
                    <a:stretch>
                      <a:fillRect/>
                    </a:stretch>
                  </pic:blipFill>
                  <pic:spPr>
                    <a:xfrm>
                      <a:off x="0" y="0"/>
                      <a:ext cx="3390900" cy="1393371"/>
                    </a:xfrm>
                    <a:prstGeom prst="rect">
                      <a:avLst/>
                    </a:prstGeom>
                  </pic:spPr>
                </pic:pic>
              </a:graphicData>
            </a:graphic>
          </wp:inline>
        </w:drawing>
      </w:r>
    </w:p>
    <w:p w14:paraId="1CF27CBD" w14:textId="6EEAF125" w:rsidR="00C55861" w:rsidRDefault="00C55861" w:rsidP="00AD0EC6">
      <w:pPr>
        <w:pStyle w:val="Paragraph"/>
      </w:pPr>
    </w:p>
    <w:p w14:paraId="4E0FB74D" w14:textId="00B1092D" w:rsidR="00AD0EC6" w:rsidRDefault="00AD0EC6" w:rsidP="007F0E62">
      <w:pPr>
        <w:pStyle w:val="Heading2"/>
      </w:pPr>
      <w:r>
        <w:lastRenderedPageBreak/>
        <w:t>Code</w:t>
      </w:r>
    </w:p>
    <w:p w14:paraId="7938E7BE" w14:textId="342AED90" w:rsidR="00AD0EC6" w:rsidRDefault="00EC7668" w:rsidP="00AD0EC6">
      <w:pPr>
        <w:pStyle w:val="Paragraph"/>
      </w:pPr>
      <w:r w:rsidRPr="00EC7668">
        <w:t>The entire project code repository is available on GitHub here.</w:t>
      </w:r>
    </w:p>
    <w:sectPr w:rsidR="00AD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71A88"/>
    <w:multiLevelType w:val="hybridMultilevel"/>
    <w:tmpl w:val="F3FE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3621C"/>
    <w:multiLevelType w:val="hybridMultilevel"/>
    <w:tmpl w:val="275A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80210"/>
    <w:multiLevelType w:val="hybridMultilevel"/>
    <w:tmpl w:val="7CA6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9528DE"/>
    <w:multiLevelType w:val="hybridMultilevel"/>
    <w:tmpl w:val="EDCAF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7D7424"/>
    <w:multiLevelType w:val="hybridMultilevel"/>
    <w:tmpl w:val="D92A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8811B9"/>
    <w:multiLevelType w:val="hybridMultilevel"/>
    <w:tmpl w:val="40D8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98330F"/>
    <w:multiLevelType w:val="hybridMultilevel"/>
    <w:tmpl w:val="E2045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6"/>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TQxMDczMTMxtTBX0lEKTi0uzszPAykwrwUAipyHhywAAAA="/>
  </w:docVars>
  <w:rsids>
    <w:rsidRoot w:val="00B075D8"/>
    <w:rsid w:val="00030444"/>
    <w:rsid w:val="00031CFA"/>
    <w:rsid w:val="00033282"/>
    <w:rsid w:val="00043166"/>
    <w:rsid w:val="00047A66"/>
    <w:rsid w:val="0008476C"/>
    <w:rsid w:val="00094468"/>
    <w:rsid w:val="000A6F8F"/>
    <w:rsid w:val="000A7E97"/>
    <w:rsid w:val="000B54F1"/>
    <w:rsid w:val="000C245D"/>
    <w:rsid w:val="000D70D6"/>
    <w:rsid w:val="000F5B54"/>
    <w:rsid w:val="0010776E"/>
    <w:rsid w:val="00107A98"/>
    <w:rsid w:val="00113C54"/>
    <w:rsid w:val="00116EAA"/>
    <w:rsid w:val="001271AD"/>
    <w:rsid w:val="0012735B"/>
    <w:rsid w:val="00135708"/>
    <w:rsid w:val="00141E0E"/>
    <w:rsid w:val="00145C44"/>
    <w:rsid w:val="00153CB7"/>
    <w:rsid w:val="00165E1D"/>
    <w:rsid w:val="00166D2D"/>
    <w:rsid w:val="001A1DB2"/>
    <w:rsid w:val="001A2DEE"/>
    <w:rsid w:val="001A4FE7"/>
    <w:rsid w:val="001B6A44"/>
    <w:rsid w:val="001E4C36"/>
    <w:rsid w:val="001E5C2B"/>
    <w:rsid w:val="002204A7"/>
    <w:rsid w:val="00251247"/>
    <w:rsid w:val="0025532E"/>
    <w:rsid w:val="002624F6"/>
    <w:rsid w:val="00265354"/>
    <w:rsid w:val="002711EB"/>
    <w:rsid w:val="0027245C"/>
    <w:rsid w:val="00275A73"/>
    <w:rsid w:val="00275FD3"/>
    <w:rsid w:val="00277478"/>
    <w:rsid w:val="00283675"/>
    <w:rsid w:val="002A2B39"/>
    <w:rsid w:val="002A2E66"/>
    <w:rsid w:val="002B0ABC"/>
    <w:rsid w:val="002B2E74"/>
    <w:rsid w:val="002F098D"/>
    <w:rsid w:val="002F5137"/>
    <w:rsid w:val="003223EF"/>
    <w:rsid w:val="00340873"/>
    <w:rsid w:val="00345454"/>
    <w:rsid w:val="00353FD8"/>
    <w:rsid w:val="003A0A7C"/>
    <w:rsid w:val="003A61F6"/>
    <w:rsid w:val="003A621A"/>
    <w:rsid w:val="003B1300"/>
    <w:rsid w:val="003C3118"/>
    <w:rsid w:val="003C5AF9"/>
    <w:rsid w:val="003F0FD1"/>
    <w:rsid w:val="003F38C6"/>
    <w:rsid w:val="00402BC8"/>
    <w:rsid w:val="0040325D"/>
    <w:rsid w:val="00424712"/>
    <w:rsid w:val="004270DA"/>
    <w:rsid w:val="004440E1"/>
    <w:rsid w:val="00467793"/>
    <w:rsid w:val="004724C3"/>
    <w:rsid w:val="00472732"/>
    <w:rsid w:val="00481AEE"/>
    <w:rsid w:val="00493294"/>
    <w:rsid w:val="00497764"/>
    <w:rsid w:val="004A219A"/>
    <w:rsid w:val="004B498B"/>
    <w:rsid w:val="004E02B3"/>
    <w:rsid w:val="004E4C2E"/>
    <w:rsid w:val="004F06C3"/>
    <w:rsid w:val="004F1D9A"/>
    <w:rsid w:val="005004DF"/>
    <w:rsid w:val="005013C1"/>
    <w:rsid w:val="00506C2D"/>
    <w:rsid w:val="00534B61"/>
    <w:rsid w:val="0053576D"/>
    <w:rsid w:val="00542060"/>
    <w:rsid w:val="0054450C"/>
    <w:rsid w:val="00556A7B"/>
    <w:rsid w:val="00564E83"/>
    <w:rsid w:val="00572B9C"/>
    <w:rsid w:val="00587C30"/>
    <w:rsid w:val="00592FE4"/>
    <w:rsid w:val="00594716"/>
    <w:rsid w:val="00597624"/>
    <w:rsid w:val="005976D1"/>
    <w:rsid w:val="005A2A6A"/>
    <w:rsid w:val="005B1402"/>
    <w:rsid w:val="005C48F2"/>
    <w:rsid w:val="005D5950"/>
    <w:rsid w:val="005E377A"/>
    <w:rsid w:val="005F2975"/>
    <w:rsid w:val="00601699"/>
    <w:rsid w:val="00615504"/>
    <w:rsid w:val="006406B6"/>
    <w:rsid w:val="00642B06"/>
    <w:rsid w:val="00643685"/>
    <w:rsid w:val="00645ADE"/>
    <w:rsid w:val="006545DC"/>
    <w:rsid w:val="00655939"/>
    <w:rsid w:val="006563ED"/>
    <w:rsid w:val="00657506"/>
    <w:rsid w:val="006617A3"/>
    <w:rsid w:val="00661CD0"/>
    <w:rsid w:val="006703F8"/>
    <w:rsid w:val="00675CD9"/>
    <w:rsid w:val="0068365E"/>
    <w:rsid w:val="00697182"/>
    <w:rsid w:val="006D0D89"/>
    <w:rsid w:val="006D36AF"/>
    <w:rsid w:val="006E4C9B"/>
    <w:rsid w:val="006E7BAA"/>
    <w:rsid w:val="006F3996"/>
    <w:rsid w:val="006F43E2"/>
    <w:rsid w:val="007016FE"/>
    <w:rsid w:val="00703235"/>
    <w:rsid w:val="00720FFE"/>
    <w:rsid w:val="0072623F"/>
    <w:rsid w:val="00732A8F"/>
    <w:rsid w:val="00735FB8"/>
    <w:rsid w:val="00741E1E"/>
    <w:rsid w:val="007554A0"/>
    <w:rsid w:val="007669E4"/>
    <w:rsid w:val="00773B5B"/>
    <w:rsid w:val="00776DCC"/>
    <w:rsid w:val="00777A4D"/>
    <w:rsid w:val="0078729A"/>
    <w:rsid w:val="007909CB"/>
    <w:rsid w:val="00792111"/>
    <w:rsid w:val="007A1EFD"/>
    <w:rsid w:val="007A2027"/>
    <w:rsid w:val="007A242B"/>
    <w:rsid w:val="007B10E8"/>
    <w:rsid w:val="007B1429"/>
    <w:rsid w:val="007D3CB1"/>
    <w:rsid w:val="007D42FD"/>
    <w:rsid w:val="007D6AEE"/>
    <w:rsid w:val="007E05AF"/>
    <w:rsid w:val="007E135D"/>
    <w:rsid w:val="007F0E62"/>
    <w:rsid w:val="007F653B"/>
    <w:rsid w:val="007F7E89"/>
    <w:rsid w:val="00807ACB"/>
    <w:rsid w:val="00822413"/>
    <w:rsid w:val="008305C3"/>
    <w:rsid w:val="0083191F"/>
    <w:rsid w:val="00836691"/>
    <w:rsid w:val="0083794D"/>
    <w:rsid w:val="008466CB"/>
    <w:rsid w:val="00866A92"/>
    <w:rsid w:val="008918C6"/>
    <w:rsid w:val="008A0034"/>
    <w:rsid w:val="008A54EF"/>
    <w:rsid w:val="008B16E2"/>
    <w:rsid w:val="008B6D03"/>
    <w:rsid w:val="008C38D0"/>
    <w:rsid w:val="008C4772"/>
    <w:rsid w:val="008C6539"/>
    <w:rsid w:val="008D29E8"/>
    <w:rsid w:val="008D52CF"/>
    <w:rsid w:val="008E142A"/>
    <w:rsid w:val="008F4EF3"/>
    <w:rsid w:val="008F627C"/>
    <w:rsid w:val="0090066D"/>
    <w:rsid w:val="00903740"/>
    <w:rsid w:val="00904747"/>
    <w:rsid w:val="00922FC2"/>
    <w:rsid w:val="00930B83"/>
    <w:rsid w:val="009334BE"/>
    <w:rsid w:val="009345B8"/>
    <w:rsid w:val="00947F38"/>
    <w:rsid w:val="00956ABF"/>
    <w:rsid w:val="009715F1"/>
    <w:rsid w:val="009744D5"/>
    <w:rsid w:val="00977824"/>
    <w:rsid w:val="00983F5E"/>
    <w:rsid w:val="00986DAD"/>
    <w:rsid w:val="009928F4"/>
    <w:rsid w:val="009953DC"/>
    <w:rsid w:val="009E1C7D"/>
    <w:rsid w:val="009E3D9E"/>
    <w:rsid w:val="009E74CC"/>
    <w:rsid w:val="009F3F34"/>
    <w:rsid w:val="00A3158F"/>
    <w:rsid w:val="00A55A8A"/>
    <w:rsid w:val="00A62CB4"/>
    <w:rsid w:val="00A70D79"/>
    <w:rsid w:val="00A71910"/>
    <w:rsid w:val="00AA0CCF"/>
    <w:rsid w:val="00AA645F"/>
    <w:rsid w:val="00AB65FD"/>
    <w:rsid w:val="00AC0B7E"/>
    <w:rsid w:val="00AC1E1E"/>
    <w:rsid w:val="00AD00C8"/>
    <w:rsid w:val="00AD0EC6"/>
    <w:rsid w:val="00AE07F6"/>
    <w:rsid w:val="00AE3734"/>
    <w:rsid w:val="00B075D8"/>
    <w:rsid w:val="00B133E6"/>
    <w:rsid w:val="00B23488"/>
    <w:rsid w:val="00B3608F"/>
    <w:rsid w:val="00B40EFD"/>
    <w:rsid w:val="00B45761"/>
    <w:rsid w:val="00B604D4"/>
    <w:rsid w:val="00B63A92"/>
    <w:rsid w:val="00B6525A"/>
    <w:rsid w:val="00B67482"/>
    <w:rsid w:val="00B930FD"/>
    <w:rsid w:val="00BA787C"/>
    <w:rsid w:val="00BB2748"/>
    <w:rsid w:val="00BB5AFE"/>
    <w:rsid w:val="00BC50E7"/>
    <w:rsid w:val="00BC7341"/>
    <w:rsid w:val="00C01D2D"/>
    <w:rsid w:val="00C0219C"/>
    <w:rsid w:val="00C105B8"/>
    <w:rsid w:val="00C15491"/>
    <w:rsid w:val="00C156B9"/>
    <w:rsid w:val="00C20CF8"/>
    <w:rsid w:val="00C258AA"/>
    <w:rsid w:val="00C30CCE"/>
    <w:rsid w:val="00C43FA7"/>
    <w:rsid w:val="00C46856"/>
    <w:rsid w:val="00C471CB"/>
    <w:rsid w:val="00C55861"/>
    <w:rsid w:val="00C9115C"/>
    <w:rsid w:val="00C957D3"/>
    <w:rsid w:val="00CA40FE"/>
    <w:rsid w:val="00CB0EDE"/>
    <w:rsid w:val="00CB522C"/>
    <w:rsid w:val="00CB6BCC"/>
    <w:rsid w:val="00CB7493"/>
    <w:rsid w:val="00CD166F"/>
    <w:rsid w:val="00CD78FE"/>
    <w:rsid w:val="00CE5EC4"/>
    <w:rsid w:val="00CF67E7"/>
    <w:rsid w:val="00CF798E"/>
    <w:rsid w:val="00CF7A27"/>
    <w:rsid w:val="00D02D6E"/>
    <w:rsid w:val="00D03D90"/>
    <w:rsid w:val="00D04FFB"/>
    <w:rsid w:val="00D05565"/>
    <w:rsid w:val="00D13213"/>
    <w:rsid w:val="00D24DCD"/>
    <w:rsid w:val="00D252E0"/>
    <w:rsid w:val="00D27F66"/>
    <w:rsid w:val="00D3290F"/>
    <w:rsid w:val="00D40754"/>
    <w:rsid w:val="00D430AE"/>
    <w:rsid w:val="00D432DC"/>
    <w:rsid w:val="00D84514"/>
    <w:rsid w:val="00D94725"/>
    <w:rsid w:val="00DA19EB"/>
    <w:rsid w:val="00DA5CB8"/>
    <w:rsid w:val="00DB0BD9"/>
    <w:rsid w:val="00DB6BA1"/>
    <w:rsid w:val="00DC2BA7"/>
    <w:rsid w:val="00DC472F"/>
    <w:rsid w:val="00DE6A5A"/>
    <w:rsid w:val="00E012CD"/>
    <w:rsid w:val="00E119D4"/>
    <w:rsid w:val="00E1663B"/>
    <w:rsid w:val="00E30577"/>
    <w:rsid w:val="00E370F4"/>
    <w:rsid w:val="00E46D40"/>
    <w:rsid w:val="00E63202"/>
    <w:rsid w:val="00E657BB"/>
    <w:rsid w:val="00E679E5"/>
    <w:rsid w:val="00E72877"/>
    <w:rsid w:val="00E73573"/>
    <w:rsid w:val="00E8123F"/>
    <w:rsid w:val="00E82464"/>
    <w:rsid w:val="00E921EA"/>
    <w:rsid w:val="00EA1493"/>
    <w:rsid w:val="00EA3E3F"/>
    <w:rsid w:val="00EB0891"/>
    <w:rsid w:val="00EB6F82"/>
    <w:rsid w:val="00EC29EA"/>
    <w:rsid w:val="00EC7668"/>
    <w:rsid w:val="00ED1981"/>
    <w:rsid w:val="00ED6F3C"/>
    <w:rsid w:val="00EE6454"/>
    <w:rsid w:val="00EE6EB6"/>
    <w:rsid w:val="00EF59A1"/>
    <w:rsid w:val="00F01465"/>
    <w:rsid w:val="00F03C4F"/>
    <w:rsid w:val="00F05202"/>
    <w:rsid w:val="00F26F97"/>
    <w:rsid w:val="00F3060C"/>
    <w:rsid w:val="00F37A82"/>
    <w:rsid w:val="00F44993"/>
    <w:rsid w:val="00F44DA7"/>
    <w:rsid w:val="00F477DA"/>
    <w:rsid w:val="00F503F9"/>
    <w:rsid w:val="00F62DA1"/>
    <w:rsid w:val="00F752B5"/>
    <w:rsid w:val="00F812AA"/>
    <w:rsid w:val="00F83DAA"/>
    <w:rsid w:val="00F8526C"/>
    <w:rsid w:val="00FA0ED6"/>
    <w:rsid w:val="00FA1241"/>
    <w:rsid w:val="00FB1694"/>
    <w:rsid w:val="00FF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D0C9"/>
  <w15:chartTrackingRefBased/>
  <w15:docId w15:val="{4B86C0E5-3707-40D2-BE25-32BD0A4B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E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EA149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F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42060"/>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0E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617A3"/>
    <w:pPr>
      <w:spacing w:after="0" w:line="240" w:lineRule="auto"/>
    </w:pPr>
  </w:style>
  <w:style w:type="character" w:customStyle="1" w:styleId="Heading4Char">
    <w:name w:val="Heading 4 Char"/>
    <w:basedOn w:val="DefaultParagraphFont"/>
    <w:link w:val="Heading4"/>
    <w:uiPriority w:val="9"/>
    <w:rsid w:val="00EA1493"/>
    <w:rPr>
      <w:rFonts w:asciiTheme="majorHAnsi" w:eastAsiaTheme="majorEastAsia" w:hAnsiTheme="majorHAnsi" w:cstheme="majorBidi"/>
      <w:i/>
      <w:iCs/>
      <w:color w:val="2F5496" w:themeColor="accent1" w:themeShade="BF"/>
    </w:rPr>
  </w:style>
  <w:style w:type="paragraph" w:customStyle="1" w:styleId="Default">
    <w:name w:val="Default"/>
    <w:rsid w:val="00947F38"/>
    <w:pPr>
      <w:autoSpaceDE w:val="0"/>
      <w:autoSpaceDN w:val="0"/>
      <w:adjustRightInd w:val="0"/>
      <w:spacing w:after="0" w:line="240" w:lineRule="auto"/>
    </w:pPr>
    <w:rPr>
      <w:rFonts w:ascii="Consolas" w:hAnsi="Consolas" w:cs="Consolas"/>
      <w:color w:val="000000"/>
      <w:sz w:val="24"/>
      <w:szCs w:val="24"/>
    </w:rPr>
  </w:style>
  <w:style w:type="table" w:styleId="TableGrid">
    <w:name w:val="Table Grid"/>
    <w:basedOn w:val="TableNormal"/>
    <w:uiPriority w:val="39"/>
    <w:rsid w:val="00683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6836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AA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CCF"/>
    <w:rPr>
      <w:rFonts w:ascii="Segoe UI" w:hAnsi="Segoe UI" w:cs="Segoe UI"/>
      <w:sz w:val="18"/>
      <w:szCs w:val="18"/>
    </w:rPr>
  </w:style>
  <w:style w:type="character" w:customStyle="1" w:styleId="Heading5Char">
    <w:name w:val="Heading 5 Char"/>
    <w:basedOn w:val="DefaultParagraphFont"/>
    <w:link w:val="Heading5"/>
    <w:uiPriority w:val="9"/>
    <w:rsid w:val="00EB6F82"/>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E65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8</TotalTime>
  <Pages>5</Pages>
  <Words>732</Words>
  <Characters>417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250</cp:revision>
  <dcterms:created xsi:type="dcterms:W3CDTF">2019-03-23T21:16:00Z</dcterms:created>
  <dcterms:modified xsi:type="dcterms:W3CDTF">2019-04-09T00:17:00Z</dcterms:modified>
</cp:coreProperties>
</file>